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onth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NRM_CCLM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NRM_RCA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C.EARTH_CCLM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C.EARTH_HIRHAM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C.EARTH_RACMO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C.EARTH_RCA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HADGEM_RCA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IPSL_RCA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PI_CCLM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PI_RC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J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4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4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Fe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3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a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4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Ap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5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6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Ju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6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Ju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5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Au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1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e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5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Oc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1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ov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8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De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63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7-23T13:07:45Z</dcterms:created>
  <dcterms:modified xsi:type="dcterms:W3CDTF">2024-07-23T13:07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